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292839" w14:textId="209C0CF1" w:rsidR="00963EAF" w:rsidRPr="00CD2632" w:rsidRDefault="00EA504A" w:rsidP="00E1101D">
      <w:pPr>
        <w:pStyle w:val="Heading1"/>
        <w:spacing w:after="0"/>
        <w:ind w:right="3428"/>
        <w:rPr>
          <w:rFonts w:asciiTheme="majorHAnsi" w:hAnsiTheme="majorHAnsi"/>
          <w:b/>
          <w:noProof w:val="0"/>
        </w:rPr>
      </w:pPr>
      <w:r w:rsidRPr="00975937">
        <w:rPr>
          <w:sz w:val="72"/>
        </w:rPr>
        <mc:AlternateContent>
          <mc:Choice Requires="wps">
            <w:drawing>
              <wp:anchor distT="0" distB="0" distL="365760" distR="114300" simplePos="0" relativeHeight="251659776" behindDoc="1" locked="0" layoutInCell="1" allowOverlap="1" wp14:anchorId="44717412" wp14:editId="2353ACCD">
                <wp:simplePos x="0" y="0"/>
                <wp:positionH relativeFrom="page">
                  <wp:align>right</wp:align>
                </wp:positionH>
                <wp:positionV relativeFrom="page">
                  <wp:posOffset>898724</wp:posOffset>
                </wp:positionV>
                <wp:extent cx="2256155" cy="9618345"/>
                <wp:effectExtent l="0" t="0" r="0" b="1905"/>
                <wp:wrapTight wrapText="bothSides">
                  <wp:wrapPolygon edited="0">
                    <wp:start x="0" y="0"/>
                    <wp:lineTo x="0" y="21561"/>
                    <wp:lineTo x="21339" y="21561"/>
                    <wp:lineTo x="21339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56155" cy="96183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02B39" w14:textId="77777777" w:rsidR="00963EAF" w:rsidRPr="0074192D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TECHNICAL </w:t>
                            </w:r>
                            <w:r w:rsidR="00963EAF"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KILLS</w:t>
                            </w:r>
                          </w:p>
                          <w:p w14:paraId="0355C5C5" w14:textId="77777777" w:rsidR="00EA504A" w:rsidRDefault="00EA504A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149CF943" w14:textId="77777777" w:rsidR="005A213F" w:rsidRPr="008C1B50" w:rsidRDefault="000040FD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Software</w:t>
                            </w:r>
                            <w:r w:rsidR="001771D5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&amp; </w:t>
                            </w:r>
                            <w:r w:rsidR="00A17FE1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Online Servic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 w:rsidR="00761414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6513342A" w14:textId="6E4F3B25" w:rsidR="00761414" w:rsidRPr="001B2D4B" w:rsidRDefault="00761414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180" w:hanging="18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Version Control: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Git</w:t>
                            </w:r>
                            <w:r w:rsidR="00361878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(at command line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GitHub, </w:t>
                            </w:r>
                            <w:r w:rsidR="00CE1DDB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itL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b</w:t>
                            </w:r>
                          </w:p>
                          <w:p w14:paraId="2CC52246" w14:textId="77777777" w:rsidR="005A213F" w:rsidRPr="001B2D4B" w:rsidRDefault="00761414" w:rsidP="00761414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Network Analysis: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Kumu</w:t>
                            </w:r>
                            <w:proofErr w:type="spellEnd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Cytoscape</w:t>
                            </w:r>
                            <w:proofErr w:type="spellEnd"/>
                          </w:p>
                          <w:p w14:paraId="13582864" w14:textId="77777777" w:rsidR="00361878" w:rsidRPr="001B2D4B" w:rsidRDefault="00761414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i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Web Development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: WordPress,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Omeka</w:t>
                            </w:r>
                            <w:proofErr w:type="spellEnd"/>
                            <w:r w:rsidR="008C1B50"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</w:p>
                          <w:p w14:paraId="21C0AA4D" w14:textId="38123F13" w:rsidR="005A213F" w:rsidRPr="001B2D4B" w:rsidRDefault="008C1B50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180"/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Jekyll Static Site Generation</w:t>
                            </w:r>
                          </w:p>
                          <w:p w14:paraId="775221C3" w14:textId="77777777" w:rsidR="005A213F" w:rsidRPr="001B2D4B" w:rsidRDefault="005A213F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Text Analysis: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Voyant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athiTrust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nalytics, Google N-Gram </w:t>
                            </w:r>
                          </w:p>
                          <w:p w14:paraId="73D5F4F2" w14:textId="3E5214FC" w:rsidR="00361878" w:rsidRDefault="005A213F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Mapping: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imeMapper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Timeline JS </w:t>
                            </w:r>
                          </w:p>
                          <w:p w14:paraId="1F7DF697" w14:textId="001119AE" w:rsidR="00361878" w:rsidRDefault="00361878" w:rsidP="001B2D4B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Social Media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Management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&amp; Engagement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YouTube, Twitter, Instagram, Facebook</w:t>
                            </w:r>
                          </w:p>
                          <w:p w14:paraId="2B12D10C" w14:textId="77777777" w:rsidR="001B2D4B" w:rsidRPr="001B2D4B" w:rsidRDefault="001B2D4B" w:rsidP="001B2D4B"/>
                          <w:p w14:paraId="53AE6F95" w14:textId="2D742CA2" w:rsidR="005D0CC8" w:rsidRDefault="00361878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oXygen</w:t>
                            </w:r>
                            <w:proofErr w:type="gram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XML editor, MS Office Suite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Zoter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ypothes.is, Google Drive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FTP/SSH clients</w:t>
                            </w:r>
                          </w:p>
                          <w:p w14:paraId="5CE10B4E" w14:textId="77777777" w:rsidR="00361878" w:rsidRPr="00361878" w:rsidRDefault="00361878" w:rsidP="00361878"/>
                          <w:p w14:paraId="65FB999E" w14:textId="77777777" w:rsidR="00177480" w:rsidRPr="008C1B50" w:rsidRDefault="00177480" w:rsidP="0017748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Computer Languag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00413139" w14:textId="77777777" w:rsidR="006D6003" w:rsidRDefault="008C1B50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XML (with extensive TEI training), XPath, XSLT, XQuery, Relax NG, Schematron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Regular Expression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TML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scading Style Sheet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CSS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calable Vector Graphic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SVG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 basic JavaScript</w:t>
                            </w:r>
                            <w:r w:rsidR="0017748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/Java/Python</w:t>
                            </w:r>
                          </w:p>
                          <w:p w14:paraId="6009FD9E" w14:textId="77777777" w:rsidR="008C1B50" w:rsidRPr="008C1B50" w:rsidRDefault="008C1B50" w:rsidP="008C1B50"/>
                          <w:p w14:paraId="7A539327" w14:textId="736EBFC5" w:rsidR="004804B5" w:rsidRPr="0074192D" w:rsidRDefault="00393A34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Research </w:t>
                            </w:r>
                            <w:r w:rsidR="004804B5" w:rsidRPr="0074192D">
                              <w:rPr>
                                <w:rFonts w:asciiTheme="majorHAnsi" w:hAnsiTheme="majorHAnsi"/>
                                <w:b/>
                              </w:rPr>
                              <w:t>INTERESTS</w:t>
                            </w:r>
                          </w:p>
                          <w:p w14:paraId="685E43A3" w14:textId="77777777" w:rsidR="00EA504A" w:rsidRDefault="00EA504A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0E486192" w14:textId="740DD8DD" w:rsidR="00361878" w:rsidRDefault="00393A3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Digital </w:t>
                            </w:r>
                            <w:proofErr w:type="gram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{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umanities</w:t>
                            </w:r>
                            <w:proofErr w:type="gramEnd"/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rt Creation,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ccessibility, and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Ethic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extual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EA3B0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ender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844CB1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arginalized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Population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dustrialization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rogressive Er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rbanization</w:t>
                            </w:r>
                            <w:r w:rsidR="00361878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estigative Reporting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Web Develop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ent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ocial Media Data Analysi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</w:t>
                            </w:r>
                            <w:r w:rsidR="0023546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ked Dat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  <w:p w14:paraId="280C5DFD" w14:textId="09D3DACF" w:rsidR="006D6003" w:rsidRPr="00AE00CD" w:rsidRDefault="0023546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poken-Word Poetry</w:t>
                            </w:r>
                          </w:p>
                          <w:p w14:paraId="7D7E7E5C" w14:textId="77777777" w:rsidR="003F4F7D" w:rsidRPr="00DD044D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8C28C40" w14:textId="77777777" w:rsidR="00EC06A2" w:rsidRPr="0074192D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</w:rPr>
                              <w:t>DigiTAL Projects</w:t>
                            </w:r>
                          </w:p>
                          <w:p w14:paraId="2D3BC0C0" w14:textId="77777777" w:rsidR="00EA504A" w:rsidRDefault="00EA504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</w:pPr>
                          </w:p>
                          <w:p w14:paraId="5B34A440" w14:textId="727ECD83" w:rsidR="00177480" w:rsidRPr="0074192D" w:rsidRDefault="00177480" w:rsidP="00CC3229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>Plain.txt Podcast</w:t>
                            </w:r>
                            <w:hyperlink r:id="rId8" w:history="1"/>
                            <w:r w:rsidR="00CE1DDB"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hyperlink r:id="rId9" w:history="1">
                              <w:r w:rsidR="00393A34" w:rsidRPr="00393A34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auto"/>
                                </w:rPr>
                                <w:t>http://bit.ly/PTPC_desc</w:t>
                              </w:r>
                            </w:hyperlink>
                          </w:p>
                          <w:p w14:paraId="0D8E1F05" w14:textId="77777777" w:rsidR="00177480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</w:pPr>
                          </w:p>
                          <w:p w14:paraId="2048A848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  <w:t>MUDDLE: a digital lit-mag</w:t>
                            </w:r>
                          </w:p>
                          <w:p w14:paraId="1E6CA51B" w14:textId="77777777" w:rsidR="00DD044D" w:rsidRPr="0074192D" w:rsidRDefault="00521C59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</w:pPr>
                            <w:hyperlink r:id="rId10" w:history="1">
                              <w:r w:rsidR="00DD044D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bit.ly/muddle_mag</w:t>
                              </w:r>
                            </w:hyperlink>
                            <w:r w:rsidR="00DD044D"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  <w:t xml:space="preserve"> </w:t>
                            </w:r>
                          </w:p>
                          <w:p w14:paraId="4906B335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</w:p>
                          <w:p w14:paraId="2115CD26" w14:textId="77777777" w:rsidR="00A03253" w:rsidRPr="0074192D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  <w:t>The Restoration of Nell Nelson</w:t>
                            </w:r>
                          </w:p>
                          <w:p w14:paraId="5C6BFCED" w14:textId="77777777" w:rsidR="006A0957" w:rsidRPr="0074192D" w:rsidRDefault="00521C59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  <w:u w:val="single"/>
                              </w:rPr>
                            </w:pPr>
                            <w:hyperlink r:id="rId11" w:history="1">
                              <w:r w:rsidR="00A03253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nelson.newtfire.org</w:t>
                              </w:r>
                            </w:hyperlink>
                          </w:p>
                          <w:p w14:paraId="35D2ECEF" w14:textId="77777777"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7D868AF" w14:textId="77777777" w:rsidR="00975937" w:rsidRPr="00975937" w:rsidRDefault="00975937" w:rsidP="00975937">
                            <w:pPr>
                              <w:spacing w:line="240" w:lineRule="auto"/>
                              <w:ind w:left="2886" w:firstLine="0"/>
                              <w:contextualSpacing/>
                              <w:rPr>
                                <w:rFonts w:asciiTheme="minorHAnsi" w:hAnsiTheme="minorHAnsi"/>
                                <w:snapToGrid/>
                                <w:sz w:val="16"/>
                              </w:rPr>
                            </w:pPr>
                          </w:p>
                          <w:p w14:paraId="4434F5F0" w14:textId="77777777" w:rsidR="00975937" w:rsidRPr="0074192D" w:rsidRDefault="00975937" w:rsidP="00975937">
                            <w:pPr>
                              <w:pBdr>
                                <w:bottom w:val="single" w:sz="4" w:space="1" w:color="5A2C64" w:themeColor="accent2" w:themeShade="80"/>
                              </w:pBdr>
                              <w:autoSpaceDE/>
                              <w:autoSpaceDN/>
                              <w:spacing w:line="240" w:lineRule="auto"/>
                              <w:ind w:left="0" w:firstLine="0"/>
                              <w:jc w:val="center"/>
                              <w:outlineLvl w:val="0"/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</w:pPr>
                            <w:r w:rsidRPr="0074192D"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  <w:t>Publications</w:t>
                            </w:r>
                          </w:p>
                          <w:p w14:paraId="1EC2AB8B" w14:textId="77777777" w:rsidR="00EA504A" w:rsidRDefault="00EA504A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2CC96244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Storm Clouds on the Horizon: Feminist Ontologies and the Problem of Gender."</w:t>
                            </w:r>
                          </w:p>
                          <w:p w14:paraId="44CBA657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Sept. 2018</w:t>
                            </w:r>
                          </w:p>
                          <w:p w14:paraId="56C617C1" w14:textId="77777777" w:rsidR="00CE1DDB" w:rsidRPr="0074192D" w:rsidRDefault="00CE1DDB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Article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co-authored with Dr. Pamela Caughie and Emily </w:t>
                            </w:r>
                            <w:proofErr w:type="spellStart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Datskou</w:t>
                            </w:r>
                            <w:proofErr w:type="spellEnd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in 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Feminist Modernist Studies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vol. 1, no. 3, </w:t>
                            </w:r>
                          </w:p>
                          <w:p w14:paraId="03824A64" w14:textId="70758215" w:rsidR="008C1B50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pp. 230–242.</w:t>
                            </w:r>
                          </w:p>
                          <w:p w14:paraId="386C8F2F" w14:textId="77777777" w:rsidR="00975937" w:rsidRPr="0074192D" w:rsidRDefault="00975937" w:rsidP="00975937">
                            <w:pPr>
                              <w:spacing w:line="240" w:lineRule="auto"/>
                              <w:ind w:firstLine="0"/>
                              <w:rPr>
                                <w:rFonts w:asciiTheme="minorHAnsi" w:hAnsiTheme="minorHAnsi"/>
                                <w:b/>
                                <w:sz w:val="14"/>
                              </w:rPr>
                            </w:pPr>
                          </w:p>
                          <w:p w14:paraId="37BDC209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A GitHub 'Garage' for a Digital Humanities Course"</w:t>
                            </w:r>
                          </w:p>
                          <w:p w14:paraId="05C9A372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April 2017</w:t>
                            </w:r>
                          </w:p>
                          <w:p w14:paraId="23900D87" w14:textId="36706DC8" w:rsidR="00975937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Chapter co-authored with Dr. Beshero-Bondar in </w:t>
                            </w:r>
                            <w:r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New Directions for Computing Education: Embedding Computing across Disciplines</w:t>
                            </w:r>
                            <w:r w:rsidR="00AE00CD" w:rsidRPr="0074192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sz w:val="16"/>
                                <w:lang w:val="en-US"/>
                              </w:rPr>
                              <w:t xml:space="preserve"> </w:t>
                            </w:r>
                            <w:hyperlink r:id="rId12" w:history="1">
                              <w:r w:rsidRPr="0074192D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16"/>
                                  <w:u w:val="single"/>
                                </w:rPr>
                                <w:t>http://bit.ly/GitHubGarage</w:t>
                              </w:r>
                            </w:hyperlink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</w:t>
                            </w:r>
                          </w:p>
                          <w:p w14:paraId="6863C7F6" w14:textId="77777777" w:rsidR="00975937" w:rsidRPr="00DD044D" w:rsidRDefault="0097593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56FB12FD" w14:textId="77777777" w:rsidR="006A0957" w:rsidRPr="00DD044D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9145FF4" w14:textId="77777777" w:rsidR="00E96EFA" w:rsidRPr="00DD044D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</w:p>
                          <w:p w14:paraId="1DB21100" w14:textId="77777777" w:rsidR="00E96EFA" w:rsidRDefault="00E96EFA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1741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6.45pt;margin-top:70.75pt;width:177.65pt;height:757.35pt;z-index:-251656704;visibility:visible;mso-wrap-style:square;mso-width-percent:0;mso-height-percent:0;mso-wrap-distance-left:28.8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" fillcolor="#f1d7e0 [660]" stroked="f" strokeweight=".5pt">
                <v:path arrowok="t"/>
                <v:textbox inset="14.4pt,14.4pt,14.4pt,14.4pt">
                  <w:txbxContent>
                    <w:p w14:paraId="1BE02B39" w14:textId="77777777" w:rsidR="00963EAF" w:rsidRPr="0074192D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TECHNICAL </w:t>
                      </w:r>
                      <w:r w:rsidR="00963EAF"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>SKILLS</w:t>
                      </w:r>
                    </w:p>
                    <w:p w14:paraId="0355C5C5" w14:textId="77777777" w:rsidR="00EA504A" w:rsidRDefault="00EA504A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149CF943" w14:textId="77777777" w:rsidR="005A213F" w:rsidRPr="008C1B50" w:rsidRDefault="000040FD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Software</w:t>
                      </w:r>
                      <w:r w:rsidR="001771D5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&amp; </w:t>
                      </w:r>
                      <w:r w:rsidR="00A17FE1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Online Servic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 w:rsidR="00761414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6513342A" w14:textId="6E4F3B25" w:rsidR="00761414" w:rsidRPr="001B2D4B" w:rsidRDefault="00761414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180" w:hanging="18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Version Control: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Git</w:t>
                      </w:r>
                      <w:r w:rsidR="00361878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(at command line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GitHub, </w:t>
                      </w:r>
                      <w:r w:rsidR="00CE1DDB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itL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b</w:t>
                      </w:r>
                    </w:p>
                    <w:p w14:paraId="2CC52246" w14:textId="77777777" w:rsidR="005A213F" w:rsidRPr="001B2D4B" w:rsidRDefault="00761414" w:rsidP="00761414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Network Analysis: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Kumu</w:t>
                      </w:r>
                      <w:proofErr w:type="spellEnd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Cytoscape</w:t>
                      </w:r>
                      <w:proofErr w:type="spellEnd"/>
                    </w:p>
                    <w:p w14:paraId="13582864" w14:textId="77777777" w:rsidR="00361878" w:rsidRPr="001B2D4B" w:rsidRDefault="00761414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i/>
                          <w:snapToGrid w:val="0"/>
                          <w:sz w:val="16"/>
                          <w:szCs w:val="16"/>
                          <w:lang w:val="en-US"/>
                        </w:rPr>
                        <w:t>Web Development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: WordPress,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Omeka</w:t>
                      </w:r>
                      <w:proofErr w:type="spellEnd"/>
                      <w:r w:rsidR="008C1B50"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</w:p>
                    <w:p w14:paraId="21C0AA4D" w14:textId="38123F13" w:rsidR="005A213F" w:rsidRPr="001B2D4B" w:rsidRDefault="008C1B50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180"/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Jekyll Static Site Generation</w:t>
                      </w:r>
                    </w:p>
                    <w:p w14:paraId="775221C3" w14:textId="77777777" w:rsidR="005A213F" w:rsidRPr="001B2D4B" w:rsidRDefault="005A213F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Text Analysis: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Voyant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athiTrust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nalytics, Google N-Gram </w:t>
                      </w:r>
                    </w:p>
                    <w:p w14:paraId="73D5F4F2" w14:textId="3E5214FC" w:rsidR="00361878" w:rsidRDefault="005A213F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Mapping: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imeMapper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Timeline JS </w:t>
                      </w:r>
                    </w:p>
                    <w:p w14:paraId="1F7DF697" w14:textId="001119AE" w:rsidR="00361878" w:rsidRDefault="00361878" w:rsidP="001B2D4B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Social Media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Management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&amp; Engagement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: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YouTube, Twitter, Instagram, Facebook</w:t>
                      </w:r>
                    </w:p>
                    <w:p w14:paraId="2B12D10C" w14:textId="77777777" w:rsidR="001B2D4B" w:rsidRPr="001B2D4B" w:rsidRDefault="001B2D4B" w:rsidP="001B2D4B"/>
                    <w:p w14:paraId="53AE6F95" w14:textId="2D742CA2" w:rsidR="005D0CC8" w:rsidRDefault="00361878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oXygen</w:t>
                      </w:r>
                      <w:proofErr w:type="gram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XML editor, MS Office Suite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Zoter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ypothes.is, Google Drive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FTP/SSH clients</w:t>
                      </w:r>
                    </w:p>
                    <w:p w14:paraId="5CE10B4E" w14:textId="77777777" w:rsidR="00361878" w:rsidRPr="00361878" w:rsidRDefault="00361878" w:rsidP="00361878"/>
                    <w:p w14:paraId="65FB999E" w14:textId="77777777" w:rsidR="00177480" w:rsidRPr="008C1B50" w:rsidRDefault="00177480" w:rsidP="0017748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>Computer Languag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00413139" w14:textId="77777777" w:rsidR="006D6003" w:rsidRDefault="008C1B50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XML (with extensive TEI training), XPath, XSLT, XQuery, Relax NG, Schematron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Regular Expression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TML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scading Style Sheet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CSS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calable Vector Graphic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SVG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, basic JavaScript</w:t>
                      </w:r>
                      <w:r w:rsidR="0017748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/Java/Python</w:t>
                      </w:r>
                    </w:p>
                    <w:p w14:paraId="6009FD9E" w14:textId="77777777" w:rsidR="008C1B50" w:rsidRPr="008C1B50" w:rsidRDefault="008C1B50" w:rsidP="008C1B50"/>
                    <w:p w14:paraId="7A539327" w14:textId="736EBFC5" w:rsidR="004804B5" w:rsidRPr="0074192D" w:rsidRDefault="00393A34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 xml:space="preserve">Research </w:t>
                      </w:r>
                      <w:r w:rsidR="004804B5" w:rsidRPr="0074192D">
                        <w:rPr>
                          <w:rFonts w:asciiTheme="majorHAnsi" w:hAnsiTheme="majorHAnsi"/>
                          <w:b/>
                        </w:rPr>
                        <w:t>INTERESTS</w:t>
                      </w:r>
                    </w:p>
                    <w:p w14:paraId="685E43A3" w14:textId="77777777" w:rsidR="00EA504A" w:rsidRDefault="00EA504A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0E486192" w14:textId="740DD8DD" w:rsidR="00361878" w:rsidRDefault="00393A3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Digital </w:t>
                      </w:r>
                      <w:proofErr w:type="gram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{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umanities</w:t>
                      </w:r>
                      <w:proofErr w:type="gramEnd"/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,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rt Creation,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ccessibility, and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Ethic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extual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EA3B0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ender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844CB1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arginalized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Population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dustrialization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rogressive Er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Urbanization</w:t>
                      </w:r>
                      <w:r w:rsidR="00361878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estigative Reporting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Web Develop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ent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ocial Media Data Analysi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</w:t>
                      </w:r>
                      <w:r w:rsidR="0023546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ked Dat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  <w:p w14:paraId="280C5DFD" w14:textId="09D3DACF" w:rsidR="006D6003" w:rsidRPr="00AE00CD" w:rsidRDefault="0023546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poken-Word Poetry</w:t>
                      </w:r>
                    </w:p>
                    <w:p w14:paraId="7D7E7E5C" w14:textId="77777777" w:rsidR="003F4F7D" w:rsidRPr="00DD044D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8C28C40" w14:textId="77777777" w:rsidR="00EC06A2" w:rsidRPr="0074192D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</w:rPr>
                        <w:t>DigiTAL Projects</w:t>
                      </w:r>
                    </w:p>
                    <w:p w14:paraId="2D3BC0C0" w14:textId="77777777" w:rsidR="00EA504A" w:rsidRDefault="00EA504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</w:pPr>
                    </w:p>
                    <w:p w14:paraId="5B34A440" w14:textId="727ECD83" w:rsidR="00177480" w:rsidRPr="0074192D" w:rsidRDefault="00177480" w:rsidP="00CC3229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>Plain.txt Podcast</w:t>
                      </w:r>
                      <w:hyperlink r:id="rId13" w:history="1"/>
                      <w:r w:rsidR="00CE1DDB"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</w:t>
                      </w:r>
                      <w:hyperlink r:id="rId14" w:history="1">
                        <w:r w:rsidR="00393A34" w:rsidRPr="00393A34">
                          <w:rPr>
                            <w:rStyle w:val="Hyperlink"/>
                            <w:rFonts w:asciiTheme="minorHAnsi" w:hAnsiTheme="minorHAnsi"/>
                            <w:i/>
                            <w:color w:val="auto"/>
                          </w:rPr>
                          <w:t>http://bit.ly/PTPC_desc</w:t>
                        </w:r>
                      </w:hyperlink>
                    </w:p>
                    <w:p w14:paraId="0D8E1F05" w14:textId="77777777" w:rsidR="00177480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00" w:themeColor="text1"/>
                        </w:rPr>
                      </w:pPr>
                    </w:p>
                    <w:p w14:paraId="2048A848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  <w:t>MUDDLE: a digital lit-mag</w:t>
                      </w:r>
                    </w:p>
                    <w:p w14:paraId="1E6CA51B" w14:textId="77777777" w:rsidR="00DD044D" w:rsidRPr="0074192D" w:rsidRDefault="00521C59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</w:pPr>
                      <w:hyperlink r:id="rId15" w:history="1">
                        <w:r w:rsidR="00DD044D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bit.ly/muddle_mag</w:t>
                        </w:r>
                      </w:hyperlink>
                      <w:r w:rsidR="00DD044D"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  <w:t xml:space="preserve"> </w:t>
                      </w:r>
                    </w:p>
                    <w:p w14:paraId="4906B335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</w:p>
                    <w:p w14:paraId="2115CD26" w14:textId="77777777" w:rsidR="00A03253" w:rsidRPr="0074192D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szCs w:val="18"/>
                        </w:rPr>
                        <w:t>The Restoration of Nell Nelson</w:t>
                      </w:r>
                    </w:p>
                    <w:p w14:paraId="5C6BFCED" w14:textId="77777777" w:rsidR="006A0957" w:rsidRPr="0074192D" w:rsidRDefault="00521C59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  <w:u w:val="single"/>
                        </w:rPr>
                      </w:pPr>
                      <w:hyperlink r:id="rId16" w:history="1">
                        <w:r w:rsidR="00A03253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nelson.newtfire.org</w:t>
                        </w:r>
                      </w:hyperlink>
                    </w:p>
                    <w:p w14:paraId="35D2ECEF" w14:textId="77777777"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7D868AF" w14:textId="77777777" w:rsidR="00975937" w:rsidRPr="00975937" w:rsidRDefault="00975937" w:rsidP="00975937">
                      <w:pPr>
                        <w:spacing w:line="240" w:lineRule="auto"/>
                        <w:ind w:left="2886" w:firstLine="0"/>
                        <w:contextualSpacing/>
                        <w:rPr>
                          <w:rFonts w:asciiTheme="minorHAnsi" w:hAnsiTheme="minorHAnsi"/>
                          <w:snapToGrid/>
                          <w:sz w:val="16"/>
                        </w:rPr>
                      </w:pPr>
                    </w:p>
                    <w:p w14:paraId="4434F5F0" w14:textId="77777777" w:rsidR="00975937" w:rsidRPr="0074192D" w:rsidRDefault="00975937" w:rsidP="00975937">
                      <w:pPr>
                        <w:pBdr>
                          <w:bottom w:val="single" w:sz="4" w:space="1" w:color="5A2C64" w:themeColor="accent2" w:themeShade="80"/>
                        </w:pBdr>
                        <w:autoSpaceDE/>
                        <w:autoSpaceDN/>
                        <w:spacing w:line="240" w:lineRule="auto"/>
                        <w:ind w:left="0" w:firstLine="0"/>
                        <w:jc w:val="center"/>
                        <w:outlineLvl w:val="0"/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</w:pPr>
                      <w:r w:rsidRPr="0074192D"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  <w:t>Publications</w:t>
                      </w:r>
                    </w:p>
                    <w:p w14:paraId="1EC2AB8B" w14:textId="77777777" w:rsidR="00EA504A" w:rsidRDefault="00EA504A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2CC96244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Storm Clouds on the Horizon: Feminist Ontologies and the Problem of Gender."</w:t>
                      </w:r>
                    </w:p>
                    <w:p w14:paraId="44CBA657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Sept. 2018</w:t>
                      </w:r>
                    </w:p>
                    <w:p w14:paraId="56C617C1" w14:textId="77777777" w:rsidR="00CE1DDB" w:rsidRPr="0074192D" w:rsidRDefault="00CE1DDB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Article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co-authored with Dr. Pamela Caughie and Emily </w:t>
                      </w:r>
                      <w:proofErr w:type="spellStart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>Datskou</w:t>
                      </w:r>
                      <w:proofErr w:type="spellEnd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in </w:t>
                      </w:r>
                      <w:r w:rsidR="00975937"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Feminist Modernist Studies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vol. 1, no. 3, </w:t>
                      </w:r>
                    </w:p>
                    <w:p w14:paraId="03824A64" w14:textId="70758215" w:rsidR="008C1B50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pp. 230–242.</w:t>
                      </w:r>
                    </w:p>
                    <w:p w14:paraId="386C8F2F" w14:textId="77777777" w:rsidR="00975937" w:rsidRPr="0074192D" w:rsidRDefault="00975937" w:rsidP="00975937">
                      <w:pPr>
                        <w:spacing w:line="240" w:lineRule="auto"/>
                        <w:ind w:firstLine="0"/>
                        <w:rPr>
                          <w:rFonts w:asciiTheme="minorHAnsi" w:hAnsiTheme="minorHAnsi"/>
                          <w:b/>
                          <w:sz w:val="14"/>
                        </w:rPr>
                      </w:pPr>
                    </w:p>
                    <w:p w14:paraId="37BDC209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A GitHub 'Garage' for a Digital Humanities Course"</w:t>
                      </w:r>
                    </w:p>
                    <w:p w14:paraId="05C9A372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April 2017</w:t>
                      </w:r>
                    </w:p>
                    <w:p w14:paraId="23900D87" w14:textId="36706DC8" w:rsidR="00975937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Chapter co-authored with Dr. Beshero-Bondar in </w:t>
                      </w:r>
                      <w:r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New Directions for Computing Education: Embedding Computing across Disciplines</w:t>
                      </w:r>
                      <w:r w:rsidR="00AE00CD" w:rsidRPr="0074192D"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sz w:val="16"/>
                          <w:lang w:val="en-US"/>
                        </w:rPr>
                        <w:t xml:space="preserve"> </w:t>
                      </w:r>
                      <w:hyperlink r:id="rId17" w:history="1">
                        <w:r w:rsidRPr="0074192D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16"/>
                            <w:u w:val="single"/>
                          </w:rPr>
                          <w:t>http://bit.ly/GitHubGarage</w:t>
                        </w:r>
                      </w:hyperlink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 </w:t>
                      </w:r>
                    </w:p>
                    <w:p w14:paraId="6863C7F6" w14:textId="77777777" w:rsidR="00975937" w:rsidRPr="00DD044D" w:rsidRDefault="0097593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56FB12FD" w14:textId="77777777" w:rsidR="006A0957" w:rsidRPr="00DD044D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9145FF4" w14:textId="77777777" w:rsidR="00E96EFA" w:rsidRPr="00DD044D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</w:rPr>
                      </w:pPr>
                    </w:p>
                    <w:p w14:paraId="1DB21100" w14:textId="77777777" w:rsidR="00E96EFA" w:rsidRDefault="00E96EFA" w:rsidP="00963EAF">
                      <w:pPr>
                        <w:pStyle w:val="NoSpacing"/>
                      </w:pP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963EAF" w:rsidRPr="00975937">
        <w:rPr>
          <w:rFonts w:asciiTheme="majorHAnsi" w:hAnsiTheme="majorHAnsi"/>
          <w:b/>
          <w:noProof w:val="0"/>
          <w:sz w:val="22"/>
        </w:rPr>
        <w:t>Education</w:t>
      </w:r>
      <w:r w:rsidR="00963EAF" w:rsidRPr="00CD2632">
        <w:rPr>
          <w:rFonts w:asciiTheme="majorHAnsi" w:hAnsiTheme="majorHAnsi"/>
          <w:b/>
          <w:noProof w:val="0"/>
        </w:rPr>
        <w:tab/>
      </w:r>
    </w:p>
    <w:p w14:paraId="4BF8EF78" w14:textId="2636D527" w:rsidR="00F412EF" w:rsidRPr="00834D8A" w:rsidRDefault="002806C2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="00F412E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Loyola University Chicago</w:t>
      </w:r>
    </w:p>
    <w:p w14:paraId="2807A37D" w14:textId="0B67B08B" w:rsidR="00F412EF" w:rsidRPr="007D37B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b/>
          <w:i/>
          <w:sz w:val="16"/>
          <w:lang w:val="en-US"/>
        </w:rPr>
      </w:pPr>
      <w:r>
        <w:tab/>
      </w:r>
      <w:r w:rsidR="004E4455" w:rsidRPr="007D37BF">
        <w:rPr>
          <w:b/>
          <w:i/>
        </w:rPr>
        <w:tab/>
      </w:r>
      <w:r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M.A. in </w:t>
      </w:r>
      <w:r w:rsidR="00E9650B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Textual Studies</w:t>
      </w:r>
      <w:r w:rsidR="00235464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and Digital Humanities</w:t>
      </w:r>
    </w:p>
    <w:p w14:paraId="4817C488" w14:textId="0C607071" w:rsidR="00372FA9" w:rsidRPr="007D37BF" w:rsidRDefault="0094583F" w:rsidP="003856B4">
      <w:pPr>
        <w:pStyle w:val="ListParagraph"/>
        <w:numPr>
          <w:ilvl w:val="2"/>
          <w:numId w:val="24"/>
        </w:numPr>
        <w:spacing w:line="240" w:lineRule="auto"/>
        <w:rPr>
          <w:rStyle w:val="Heading2Char"/>
          <w:rFonts w:asciiTheme="minorHAnsi" w:hAnsiTheme="minorHAnsi"/>
          <w:sz w:val="16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CTSDH </w:t>
      </w:r>
      <w:r w:rsidR="00DC207A" w:rsidRPr="007D37BF">
        <w:rPr>
          <w:rStyle w:val="Heading2Char"/>
          <w:rFonts w:asciiTheme="minorHAnsi" w:hAnsiTheme="minorHAnsi"/>
          <w:sz w:val="16"/>
          <w:lang w:val="en-US"/>
        </w:rPr>
        <w:t>Fellow</w:t>
      </w:r>
      <w:r w:rsidR="00235464" w:rsidRPr="007D37BF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235464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7-2019</w:t>
      </w:r>
    </w:p>
    <w:p w14:paraId="47BA9063" w14:textId="10C15904" w:rsidR="00126BE1" w:rsidRPr="007D37BF" w:rsidRDefault="001B2D4B" w:rsidP="003856B4">
      <w:pPr>
        <w:pStyle w:val="ListParagraph"/>
        <w:numPr>
          <w:ilvl w:val="2"/>
          <w:numId w:val="24"/>
        </w:numPr>
        <w:tabs>
          <w:tab w:val="clear" w:pos="1710"/>
        </w:tabs>
        <w:spacing w:line="240" w:lineRule="auto"/>
        <w:rPr>
          <w:rStyle w:val="Heading2Char"/>
          <w:rFonts w:asciiTheme="minorHAnsi" w:hAnsiTheme="minorHAnsi"/>
          <w:color w:val="000000" w:themeColor="text1"/>
          <w:sz w:val="16"/>
          <w:u w:val="single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Conference </w:t>
      </w:r>
      <w:r w:rsidR="00126BE1" w:rsidRPr="007D37BF">
        <w:rPr>
          <w:rStyle w:val="Heading2Char"/>
          <w:rFonts w:asciiTheme="minorHAnsi" w:hAnsiTheme="minorHAnsi"/>
          <w:sz w:val="16"/>
          <w:lang w:val="en-US"/>
        </w:rPr>
        <w:t xml:space="preserve">Co-chair </w:t>
      </w:r>
      <w:r w:rsidR="00DA0D4F" w:rsidRPr="007D37BF">
        <w:rPr>
          <w:rStyle w:val="Heading2Char"/>
          <w:rFonts w:asciiTheme="minorHAnsi" w:hAnsiTheme="minorHAnsi"/>
          <w:sz w:val="16"/>
          <w:lang w:val="en-US"/>
        </w:rPr>
        <w:t xml:space="preserve">- </w:t>
      </w:r>
      <w:r w:rsidR="00126BE1" w:rsidRPr="007D37BF">
        <w:rPr>
          <w:rStyle w:val="Hyperlink"/>
          <w:rFonts w:asciiTheme="minorHAnsi" w:hAnsiTheme="minorHAnsi"/>
          <w:snapToGrid/>
          <w:color w:val="000000" w:themeColor="text1"/>
          <w:sz w:val="16"/>
        </w:rPr>
        <w:t>Digital A11y: Assessing, Amending, and Advancing Di</w:t>
      </w:r>
      <w:r w:rsidRPr="007D37BF">
        <w:rPr>
          <w:rStyle w:val="Hyperlink"/>
          <w:rFonts w:asciiTheme="minorHAnsi" w:hAnsiTheme="minorHAnsi"/>
          <w:snapToGrid/>
          <w:color w:val="000000" w:themeColor="text1"/>
          <w:sz w:val="16"/>
        </w:rPr>
        <w:t>gital Content for All</w:t>
      </w:r>
      <w:r w:rsidR="00126BE1" w:rsidRPr="007D37BF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126BE1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Feb</w:t>
      </w:r>
      <w:r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 xml:space="preserve">. 23 </w:t>
      </w:r>
      <w:r w:rsidR="00126BE1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8</w:t>
      </w:r>
    </w:p>
    <w:p w14:paraId="4EF0E3F4" w14:textId="28390905" w:rsidR="00EA504A" w:rsidRPr="007D37BF" w:rsidRDefault="00DA0D4F" w:rsidP="00AF5734">
      <w:pPr>
        <w:pStyle w:val="ListParagraph"/>
        <w:numPr>
          <w:ilvl w:val="2"/>
          <w:numId w:val="24"/>
        </w:numPr>
        <w:spacing w:line="240" w:lineRule="auto"/>
        <w:rPr>
          <w:rStyle w:val="Heading2Char"/>
          <w:rFonts w:asciiTheme="minorHAnsi" w:hAnsiTheme="minorHAnsi"/>
          <w:sz w:val="16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>Council Secretary and Advocacy Committee Chair - Grad. Student Advisory Council,</w:t>
      </w:r>
      <w:r w:rsidR="00235464" w:rsidRPr="007D37BF">
        <w:rPr>
          <w:rStyle w:val="Heading2Char"/>
          <w:rFonts w:asciiTheme="minorHAnsi" w:hAnsiTheme="minorHAnsi"/>
          <w:sz w:val="16"/>
          <w:lang w:val="en-US"/>
        </w:rPr>
        <w:t xml:space="preserve"> </w:t>
      </w:r>
      <w:r w:rsidR="00235464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8-19</w:t>
      </w:r>
    </w:p>
    <w:p w14:paraId="2F1BC9AD" w14:textId="77777777" w:rsidR="003856B4" w:rsidRPr="003856B4" w:rsidRDefault="003856B4" w:rsidP="003856B4">
      <w:pPr>
        <w:pStyle w:val="ListParagraph"/>
        <w:numPr>
          <w:ilvl w:val="0"/>
          <w:numId w:val="0"/>
        </w:num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</w:p>
    <w:p w14:paraId="4345612F" w14:textId="09C90879" w:rsidR="003856B4" w:rsidRPr="003856B4" w:rsidRDefault="003856B4" w:rsidP="003856B4">
      <w:pPr>
        <w:spacing w:line="240" w:lineRule="auto"/>
        <w:ind w:left="0" w:firstLine="0"/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</w:pPr>
      <w:r w:rsidRPr="003856B4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June 4-10, 2017</w:t>
      </w:r>
      <w:r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ab/>
      </w:r>
      <w:hyperlink r:id="rId18" w:history="1">
        <w:r w:rsidRPr="003856B4">
          <w:rPr>
            <w:rStyle w:val="Hyperlink"/>
            <w:rFonts w:asciiTheme="majorHAnsi" w:hAnsiTheme="majorHAnsi"/>
            <w:color w:val="000000" w:themeColor="text1"/>
          </w:rPr>
          <w:t>DHSI</w:t>
        </w:r>
      </w:hyperlink>
      <w:r w:rsidRPr="003856B4">
        <w:rPr>
          <w:rFonts w:asciiTheme="majorHAnsi" w:hAnsiTheme="majorHAnsi"/>
          <w:sz w:val="16"/>
          <w:szCs w:val="24"/>
        </w:rPr>
        <w:t xml:space="preserve"> </w:t>
      </w:r>
      <w:r w:rsidRPr="003856B4">
        <w:rPr>
          <w:rFonts w:asciiTheme="minorHAnsi" w:hAnsiTheme="minorHAnsi"/>
          <w:sz w:val="16"/>
        </w:rPr>
        <w:t>Certificate in Accessibility &amp; Digital Environments</w:t>
      </w:r>
    </w:p>
    <w:p w14:paraId="40772327" w14:textId="77777777" w:rsidR="003856B4" w:rsidRPr="003856B4" w:rsidRDefault="003856B4" w:rsidP="003856B4">
      <w:pPr>
        <w:spacing w:line="240" w:lineRule="auto"/>
        <w:rPr>
          <w:rStyle w:val="Years"/>
          <w:rFonts w:asciiTheme="minorHAnsi" w:hAnsiTheme="minorHAnsi"/>
          <w:snapToGrid/>
          <w:color w:val="auto"/>
          <w:sz w:val="16"/>
          <w:szCs w:val="20"/>
        </w:rPr>
      </w:pPr>
    </w:p>
    <w:p w14:paraId="4E37C37F" w14:textId="77777777" w:rsidR="003A2367" w:rsidRPr="00834D8A" w:rsidRDefault="00824E0D" w:rsidP="00372FA9">
      <w:pPr>
        <w:spacing w:line="240" w:lineRule="auto"/>
        <w:ind w:left="0" w:firstLine="0"/>
        <w:rPr>
          <w:sz w:val="18"/>
        </w:rPr>
      </w:pPr>
      <w:r w:rsidRPr="0094583F">
        <w:rPr>
          <w:rStyle w:val="Years"/>
          <w:rFonts w:asciiTheme="minorHAnsi" w:hAnsiTheme="minorHAnsi"/>
          <w:b/>
          <w:sz w:val="14"/>
        </w:rPr>
        <w:t>April</w:t>
      </w:r>
      <w:r w:rsidR="003A2367" w:rsidRPr="0094583F">
        <w:rPr>
          <w:rStyle w:val="Years"/>
          <w:rFonts w:asciiTheme="minorHAnsi" w:hAnsiTheme="minorHAnsi"/>
          <w:b/>
          <w:sz w:val="14"/>
        </w:rPr>
        <w:t xml:space="preserve"> 2016</w:t>
      </w:r>
      <w:r w:rsidR="00963EAF" w:rsidRPr="00834D8A">
        <w:rPr>
          <w:sz w:val="16"/>
        </w:rPr>
        <w:tab/>
      </w:r>
      <w:r w:rsidR="003A2367" w:rsidRPr="00177480">
        <w:rPr>
          <w:rFonts w:asciiTheme="majorHAnsi" w:hAnsiTheme="majorHAnsi"/>
          <w:b/>
          <w:szCs w:val="24"/>
        </w:rPr>
        <w:t>University of Pittsburgh at Greensburg</w:t>
      </w:r>
    </w:p>
    <w:p w14:paraId="4C53CAF5" w14:textId="6165A18E" w:rsidR="00963EAF" w:rsidRPr="007D37BF" w:rsidRDefault="003856B4" w:rsidP="003856B4">
      <w:pPr>
        <w:spacing w:line="240" w:lineRule="auto"/>
        <w:rPr>
          <w:rFonts w:asciiTheme="minorHAnsi" w:hAnsiTheme="minorHAnsi"/>
          <w:b/>
          <w:i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3A2367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B.A.</w:t>
      </w:r>
      <w:r w:rsidR="00963EA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in </w:t>
      </w:r>
      <w:r w:rsidR="003A2367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English Literature and Social Sciences</w:t>
      </w:r>
    </w:p>
    <w:p w14:paraId="1C464AA2" w14:textId="77777777" w:rsidR="003856B4" w:rsidRPr="007D37BF" w:rsidRDefault="003856B4" w:rsidP="003856B4">
      <w:pPr>
        <w:spacing w:line="240" w:lineRule="auto"/>
        <w:rPr>
          <w:rFonts w:asciiTheme="minorHAnsi" w:hAnsiTheme="minorHAnsi"/>
          <w:b/>
          <w:i/>
          <w:sz w:val="16"/>
        </w:rPr>
      </w:pPr>
      <w:r>
        <w:rPr>
          <w:rFonts w:asciiTheme="minorHAnsi" w:hAnsiTheme="minorHAnsi"/>
          <w:sz w:val="16"/>
        </w:rPr>
        <w:tab/>
      </w:r>
      <w:r w:rsidR="003A2367" w:rsidRPr="007D37BF">
        <w:rPr>
          <w:rFonts w:asciiTheme="minorHAnsi" w:hAnsiTheme="minorHAnsi"/>
          <w:b/>
          <w:i/>
          <w:sz w:val="16"/>
        </w:rPr>
        <w:t>Certificate in Digital Studies</w:t>
      </w:r>
    </w:p>
    <w:p w14:paraId="0A65F0EB" w14:textId="0056C814" w:rsidR="00EA504A" w:rsidRPr="003856B4" w:rsidRDefault="003A2367" w:rsidP="003856B4">
      <w:pPr>
        <w:spacing w:line="240" w:lineRule="auto"/>
        <w:rPr>
          <w:rStyle w:val="Years"/>
          <w:rFonts w:asciiTheme="minorHAnsi" w:hAnsiTheme="minorHAnsi"/>
          <w:color w:val="auto"/>
          <w:sz w:val="16"/>
          <w:szCs w:val="20"/>
        </w:rPr>
      </w:pPr>
      <w:r w:rsidRPr="003856B4">
        <w:rPr>
          <w:rFonts w:asciiTheme="minorHAnsi" w:hAnsiTheme="minorHAnsi"/>
        </w:rPr>
        <w:tab/>
      </w:r>
    </w:p>
    <w:p w14:paraId="6324D15B" w14:textId="77777777"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94583F">
        <w:rPr>
          <w:rStyle w:val="Years"/>
          <w:rFonts w:asciiTheme="minorHAnsi" w:hAnsiTheme="minorHAnsi"/>
          <w:b/>
          <w:sz w:val="14"/>
        </w:rPr>
        <w:t>ember</w:t>
      </w:r>
      <w:r w:rsidR="00F412EF" w:rsidRPr="0094583F">
        <w:rPr>
          <w:rStyle w:val="Years"/>
          <w:rFonts w:asciiTheme="minorHAnsi" w:hAnsiTheme="minorHAnsi"/>
          <w:b/>
          <w:sz w:val="14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Community College of Allegheny County</w:t>
      </w:r>
    </w:p>
    <w:p w14:paraId="5BA174BB" w14:textId="7BDF60BF" w:rsidR="00AE00CD" w:rsidRPr="007D37BF" w:rsidRDefault="003A2367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b/>
          <w:i/>
          <w:sz w:val="16"/>
          <w:lang w:val="en-US"/>
        </w:rPr>
      </w:pPr>
      <w:r>
        <w:tab/>
      </w:r>
      <w:r w:rsidR="004E4455" w:rsidRPr="007D37BF">
        <w:rPr>
          <w:b/>
          <w:i/>
        </w:rPr>
        <w:tab/>
      </w:r>
      <w:r w:rsidR="00F412E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A.A.</w:t>
      </w:r>
      <w:r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in </w:t>
      </w:r>
      <w:r w:rsidR="00F412E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Liberal Arts and Sciences</w:t>
      </w:r>
    </w:p>
    <w:p w14:paraId="438F6F41" w14:textId="77777777" w:rsidR="00DA0D4F" w:rsidRDefault="00DA0D4F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</w:p>
    <w:p w14:paraId="5C0815C1" w14:textId="77777777" w:rsidR="00235464" w:rsidRPr="00235464" w:rsidRDefault="00CD2632" w:rsidP="00177480">
      <w:pPr>
        <w:pStyle w:val="Heading1"/>
        <w:spacing w:after="0"/>
        <w:ind w:right="2888"/>
        <w:rPr>
          <w:rStyle w:val="Years"/>
          <w:rFonts w:asciiTheme="majorHAnsi" w:hAnsiTheme="majorHAnsi"/>
          <w:b/>
          <w:noProof w:val="0"/>
          <w:color w:val="000000" w:themeColor="text1"/>
          <w:sz w:val="24"/>
          <w:szCs w:val="24"/>
        </w:rPr>
      </w:pPr>
      <w:r w:rsidRPr="00975937">
        <w:rPr>
          <w:rFonts w:asciiTheme="majorHAnsi" w:hAnsiTheme="majorHAnsi"/>
          <w:b/>
          <w:noProof w:val="0"/>
          <w:sz w:val="22"/>
        </w:rPr>
        <w:t>Professional experience</w:t>
      </w:r>
      <w:r w:rsidRPr="00975937">
        <w:rPr>
          <w:rFonts w:asciiTheme="majorHAnsi" w:hAnsiTheme="majorHAnsi"/>
          <w:b/>
          <w:noProof w:val="0"/>
          <w:sz w:val="22"/>
        </w:rPr>
        <w:tab/>
      </w:r>
    </w:p>
    <w:p w14:paraId="3D377590" w14:textId="066E0F89" w:rsidR="00C17973" w:rsidRPr="00235464" w:rsidRDefault="00C17973" w:rsidP="00C17973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pril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201</w:t>
      </w:r>
      <w:r>
        <w:rPr>
          <w:rStyle w:val="Years"/>
          <w:rFonts w:asciiTheme="minorHAnsi" w:hAnsiTheme="minorHAnsi"/>
          <w:b/>
          <w:sz w:val="14"/>
          <w:szCs w:val="18"/>
        </w:rPr>
        <w:t>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2806C2"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Digital Systems Preservation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13A5F719" w14:textId="77777777" w:rsidR="00761414" w:rsidRPr="00761414" w:rsidRDefault="00C17973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Margaret Heller - </w:t>
      </w:r>
      <w:hyperlink r:id="rId19" w:history="1">
        <w:r w:rsidR="00761414" w:rsidRPr="00E14E36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mheller1@luc.edu</w:t>
        </w:r>
      </w:hyperlink>
    </w:p>
    <w:p w14:paraId="61052F21" w14:textId="77777777" w:rsidR="00C17973" w:rsidRPr="00761414" w:rsidRDefault="00761414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</w:p>
    <w:p w14:paraId="1EEDF5E8" w14:textId="76ED3DF0" w:rsidR="00D36E2D" w:rsidRPr="00EA504A" w:rsidRDefault="00AE00CD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b/>
          <w:snapToGrid w:val="0"/>
          <w:color w:val="B83D68" w:themeColor="accent1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helping to manage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the libraries’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preservation program (Preservica) and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migrating collections from the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vious preservation program (ContentDM)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paring file batches for ing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softHyphen/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st, creating and editing XML metadata documents, customizing digital collection user interfaces</w:t>
      </w:r>
      <w:r w:rsidR="00393A3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 </w:t>
      </w:r>
    </w:p>
    <w:p w14:paraId="03D822B8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29FF94DB" w14:textId="5E5C9E61" w:rsidR="002806C2" w:rsidRPr="00235464" w:rsidRDefault="002806C2" w:rsidP="002806C2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Jan. 201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 w:rsidRPr="003856B4">
        <w:rPr>
          <w:rFonts w:asciiTheme="majorHAnsi" w:hAnsiTheme="majorHAnsi"/>
          <w:b/>
          <w:i/>
          <w:szCs w:val="24"/>
        </w:rPr>
        <w:t>Lili Elbe Digital Archive</w:t>
      </w:r>
      <w:r>
        <w:rPr>
          <w:rFonts w:asciiTheme="majorHAnsi" w:hAnsiTheme="majorHAnsi"/>
          <w:b/>
          <w:szCs w:val="24"/>
        </w:rPr>
        <w:t xml:space="preserve"> Digital Editor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4CFE6BA7" w14:textId="77777777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Dr. Pamela Caughie - </w:t>
      </w:r>
      <w:hyperlink r:id="rId20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pcaughi@luc.edu</w:t>
        </w:r>
      </w:hyperlink>
    </w:p>
    <w:p w14:paraId="5774B431" w14:textId="199F1805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1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Center for Textual Studies and Digital Humanities</w:t>
        </w:r>
      </w:hyperlink>
    </w:p>
    <w:p w14:paraId="3331A36D" w14:textId="77777777" w:rsidR="002806C2" w:rsidRPr="00761414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  <w:t xml:space="preserve">Loyola University Chicago </w:t>
      </w:r>
    </w:p>
    <w:p w14:paraId="3F353A86" w14:textId="2648D6BD" w:rsidR="002806C2" w:rsidRPr="003856B4" w:rsidRDefault="003856B4" w:rsidP="003856B4">
      <w:pPr>
        <w:pStyle w:val="ListParagraph"/>
        <w:numPr>
          <w:ilvl w:val="0"/>
          <w:numId w:val="29"/>
        </w:numPr>
        <w:spacing w:line="240" w:lineRule="auto"/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</w:pP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encoding guidelines and XSLT</w:t>
      </w:r>
      <w:r w:rsidR="00361878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 </w:t>
      </w:r>
      <w:r w:rsidR="002806C2" w:rsidRPr="003856B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| 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training project team members and students in encoding,</w:t>
      </w:r>
      <w:r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Git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version control, and HTML proofing</w:t>
      </w:r>
      <w:r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- </w:t>
      </w:r>
      <w:hyperlink r:id="rId22" w:history="1">
        <w:r w:rsidR="00CE1DDB" w:rsidRPr="003856B4">
          <w:rPr>
            <w:rStyle w:val="Hyperlink"/>
            <w:rFonts w:asciiTheme="minorHAnsi" w:hAnsiTheme="minorHAnsi"/>
            <w:i/>
            <w:snapToGrid/>
            <w:color w:val="000000" w:themeColor="text1"/>
            <w:sz w:val="16"/>
            <w:szCs w:val="16"/>
          </w:rPr>
          <w:t>http://lilielbe.org</w:t>
        </w:r>
      </w:hyperlink>
      <w:r w:rsidR="00CE1DDB" w:rsidRPr="003856B4">
        <w:rPr>
          <w:rFonts w:asciiTheme="minorHAnsi" w:hAnsiTheme="minorHAnsi"/>
          <w:i/>
          <w:snapToGrid/>
          <w:color w:val="000000" w:themeColor="text1"/>
          <w:sz w:val="16"/>
          <w:szCs w:val="16"/>
        </w:rPr>
        <w:t xml:space="preserve"> </w:t>
      </w:r>
      <w:r w:rsidR="002806C2" w:rsidRPr="003856B4">
        <w:rPr>
          <w:rStyle w:val="Heading2Char"/>
          <w:rFonts w:asciiTheme="minorHAnsi" w:hAnsiTheme="minorHAnsi"/>
          <w:i/>
          <w:color w:val="000000" w:themeColor="text1"/>
          <w:sz w:val="16"/>
          <w:szCs w:val="16"/>
          <w:lang w:val="en-US"/>
        </w:rPr>
        <w:t xml:space="preserve"> </w:t>
      </w:r>
      <w:r w:rsidR="00393A34" w:rsidRPr="003856B4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 xml:space="preserve">(forthcoming - </w:t>
      </w:r>
      <w:r w:rsidR="002806C2" w:rsidRPr="003856B4">
        <w:rPr>
          <w:rStyle w:val="Heading2Char"/>
          <w:rFonts w:asciiTheme="minorHAnsi" w:hAnsiTheme="minorHAnsi"/>
          <w:b/>
          <w:i/>
          <w:color w:val="B83D68" w:themeColor="accent1"/>
          <w:sz w:val="14"/>
          <w:szCs w:val="14"/>
          <w:lang w:val="en-US"/>
        </w:rPr>
        <w:t>July</w:t>
      </w:r>
      <w:bookmarkStart w:id="0" w:name="_GoBack"/>
      <w:bookmarkEnd w:id="0"/>
      <w:r w:rsidR="002806C2" w:rsidRPr="003856B4">
        <w:rPr>
          <w:rStyle w:val="Heading2Char"/>
          <w:rFonts w:asciiTheme="minorHAnsi" w:hAnsiTheme="minorHAnsi"/>
          <w:b/>
          <w:i/>
          <w:color w:val="B83D68" w:themeColor="accent1"/>
          <w:sz w:val="14"/>
          <w:szCs w:val="14"/>
          <w:lang w:val="en-US"/>
        </w:rPr>
        <w:t xml:space="preserve"> 2019</w:t>
      </w:r>
      <w:r w:rsidR="002806C2" w:rsidRPr="003856B4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>)</w:t>
      </w:r>
    </w:p>
    <w:p w14:paraId="170214AB" w14:textId="77777777" w:rsidR="00393A34" w:rsidRDefault="00393A34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</w:pPr>
    </w:p>
    <w:p w14:paraId="4A544D00" w14:textId="77777777" w:rsidR="00393A34" w:rsidRPr="00834D8A" w:rsidRDefault="00393A34" w:rsidP="00393A34">
      <w:pPr>
        <w:spacing w:line="240" w:lineRule="auto"/>
        <w:rPr>
          <w:rFonts w:asciiTheme="majorHAnsi" w:hAnsiTheme="majorHAnsi"/>
          <w:b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. 2016 - Present</w:t>
      </w:r>
      <w:r w:rsidRPr="00834D8A">
        <w:rPr>
          <w:sz w:val="16"/>
        </w:rPr>
        <w:tab/>
      </w:r>
      <w:r w:rsidRPr="00B13C1A">
        <w:rPr>
          <w:rFonts w:asciiTheme="majorHAnsi" w:hAnsiTheme="majorHAnsi"/>
          <w:b/>
          <w:szCs w:val="24"/>
        </w:rPr>
        <w:t>Freelance Consultant</w:t>
      </w:r>
      <w:r>
        <w:rPr>
          <w:rFonts w:asciiTheme="majorHAnsi" w:hAnsiTheme="majorHAnsi"/>
          <w:b/>
          <w:szCs w:val="24"/>
        </w:rPr>
        <w:t xml:space="preserve"> &amp; Website Manager</w:t>
      </w:r>
    </w:p>
    <w:p w14:paraId="1F1AC97A" w14:textId="77777777" w:rsidR="00393A34" w:rsidRPr="001648EE" w:rsidRDefault="00393A34" w:rsidP="00393A3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Pr="00761414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>Robert</w:t>
      </w:r>
      <w:r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Foley -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3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bportnow@gmail.com</w:t>
        </w:r>
      </w:hyperlink>
    </w:p>
    <w:p w14:paraId="61B003F1" w14:textId="77777777" w:rsidR="00393A34" w:rsidRPr="001648EE" w:rsidRDefault="00393A34" w:rsidP="00393A3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>Black Rock Historical Society in Fairfield, Connecticut</w:t>
      </w:r>
    </w:p>
    <w:p w14:paraId="38941E5A" w14:textId="77777777" w:rsidR="00393A34" w:rsidRPr="001648EE" w:rsidRDefault="00393A34" w:rsidP="00393A34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encoding and processing of </w:t>
      </w:r>
      <w:r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18</w:t>
      </w:r>
      <w:r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vertAlign w:val="superscript"/>
          <w:lang w:val="en-US"/>
        </w:rPr>
        <w:t>th</w:t>
      </w:r>
      <w:r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-century merchant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account log manuscripts </w:t>
      </w:r>
      <w:r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</w:t>
      </w:r>
    </w:p>
    <w:p w14:paraId="255D2875" w14:textId="77777777" w:rsidR="00393A34" w:rsidRDefault="00521C59" w:rsidP="00393A34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hyperlink r:id="rId24" w:history="1">
        <w:r w:rsidR="00393A34" w:rsidRPr="00BC1722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://www.blackrockhistory.net/</w:t>
        </w:r>
      </w:hyperlink>
      <w:r w:rsidR="00393A34" w:rsidRPr="00BC1722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</w:p>
    <w:p w14:paraId="15B89AED" w14:textId="77777777" w:rsidR="00EA504A" w:rsidRPr="00126BE1" w:rsidRDefault="00EA504A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i/>
          <w:color w:val="auto"/>
          <w:sz w:val="16"/>
          <w:szCs w:val="16"/>
        </w:rPr>
      </w:pPr>
    </w:p>
    <w:p w14:paraId="7812ED1C" w14:textId="1F8E3B88" w:rsidR="00235464" w:rsidRPr="00235464" w:rsidRDefault="00235464" w:rsidP="00235464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 w:rsidRPr="0094583F">
        <w:rPr>
          <w:rStyle w:val="Years"/>
          <w:rFonts w:asciiTheme="minorHAnsi" w:hAnsiTheme="minorHAnsi"/>
          <w:b/>
          <w:sz w:val="14"/>
          <w:szCs w:val="18"/>
        </w:rPr>
        <w:t>Aug. 201</w:t>
      </w:r>
      <w:r>
        <w:rPr>
          <w:rStyle w:val="Years"/>
          <w:rFonts w:asciiTheme="minorHAnsi" w:hAnsiTheme="minorHAnsi"/>
          <w:b/>
          <w:sz w:val="14"/>
          <w:szCs w:val="18"/>
        </w:rPr>
        <w:t>7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393A34">
        <w:rPr>
          <w:rStyle w:val="Years"/>
          <w:rFonts w:asciiTheme="minorHAnsi" w:hAnsiTheme="minorHAnsi"/>
          <w:b/>
          <w:sz w:val="14"/>
          <w:szCs w:val="18"/>
        </w:rPr>
        <w:t>April 2019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 xml:space="preserve">Graduate Student Reference </w:t>
      </w:r>
      <w:r w:rsidR="00393A34">
        <w:rPr>
          <w:rFonts w:asciiTheme="majorHAnsi" w:hAnsiTheme="majorHAnsi"/>
          <w:b/>
          <w:szCs w:val="24"/>
        </w:rPr>
        <w:t>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091F417D" w14:textId="77777777" w:rsidR="00761414" w:rsidRPr="001648EE" w:rsidRDefault="00235464" w:rsidP="0023546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Niamh </w:t>
      </w:r>
      <w:proofErr w:type="spellStart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McGuigan</w:t>
      </w:r>
      <w:proofErr w:type="spellEnd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- </w:t>
      </w:r>
      <w:hyperlink r:id="rId25" w:history="1">
        <w:r w:rsidR="00761414" w:rsidRPr="00361878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nmcguigan@luc.edu</w:t>
        </w:r>
      </w:hyperlink>
    </w:p>
    <w:p w14:paraId="0F2004B2" w14:textId="77777777" w:rsidR="00235464" w:rsidRPr="00361878" w:rsidRDefault="00761414" w:rsidP="0023546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361878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</w:p>
    <w:p w14:paraId="5A60E18D" w14:textId="6438BAF1" w:rsidR="00D36E2D" w:rsidRPr="00EA504A" w:rsidRDefault="00C17973" w:rsidP="00126BE1">
      <w:pPr>
        <w:pStyle w:val="ListParagraph"/>
        <w:numPr>
          <w:ilvl w:val="0"/>
          <w:numId w:val="21"/>
        </w:numPr>
        <w:spacing w:line="240" w:lineRule="auto"/>
        <w:rPr>
          <w:rStyle w:val="Hyperlink"/>
          <w:rFonts w:asciiTheme="minorHAnsi" w:hAnsiTheme="minorHAnsi"/>
          <w:b/>
          <w:color w:val="B83D68" w:themeColor="accent1"/>
          <w:sz w:val="16"/>
          <w:szCs w:val="16"/>
          <w:u w:val="none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assist</w:t>
      </w:r>
      <w:r w:rsidR="00393A3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d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library patrons in person and online with research questions and navigating library collections and databases</w:t>
      </w:r>
      <w:r w:rsidR="00CE1DDB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CE1DDB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393A34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provided</w:t>
      </w:r>
      <w:r w:rsidR="00CE1DDB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resources for </w:t>
      </w:r>
      <w:hyperlink r:id="rId26" w:history="1">
        <w:r w:rsidR="00CE1DDB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Digital Humanities Research Guide</w:t>
        </w:r>
      </w:hyperlink>
    </w:p>
    <w:p w14:paraId="661C44C5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51B9C39A" w14:textId="4CAB54A5"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 w:rsidRPr="0094583F">
        <w:rPr>
          <w:rStyle w:val="Years"/>
          <w:rFonts w:asciiTheme="minorHAnsi" w:hAnsiTheme="minorHAnsi"/>
          <w:b/>
          <w:sz w:val="14"/>
        </w:rPr>
        <w:t xml:space="preserve">May 2017 </w:t>
      </w:r>
      <w:r w:rsidR="00393A34">
        <w:rPr>
          <w:rStyle w:val="Years"/>
          <w:rFonts w:asciiTheme="minorHAnsi" w:hAnsiTheme="minorHAnsi"/>
          <w:b/>
          <w:sz w:val="14"/>
        </w:rPr>
        <w:t>– Jan. 2019</w:t>
      </w:r>
      <w:r w:rsidR="00824E0D" w:rsidRPr="00834D8A">
        <w:rPr>
          <w:sz w:val="16"/>
        </w:rPr>
        <w:tab/>
      </w:r>
      <w:r w:rsidR="00E9650B" w:rsidRPr="00B13C1A">
        <w:rPr>
          <w:rFonts w:asciiTheme="majorHAnsi" w:hAnsiTheme="majorHAnsi"/>
          <w:b/>
        </w:rPr>
        <w:t>Digital Archive Consultant &amp; Web</w:t>
      </w:r>
      <w:r w:rsidR="00235464">
        <w:rPr>
          <w:rFonts w:asciiTheme="majorHAnsi" w:hAnsiTheme="majorHAnsi"/>
          <w:b/>
        </w:rPr>
        <w:t>site</w:t>
      </w:r>
      <w:r w:rsidR="00E9650B" w:rsidRPr="00B13C1A">
        <w:rPr>
          <w:rFonts w:asciiTheme="majorHAnsi" w:hAnsiTheme="majorHAnsi"/>
          <w:b/>
        </w:rPr>
        <w:t xml:space="preserve"> Manager</w:t>
      </w:r>
    </w:p>
    <w:p w14:paraId="5E91BB91" w14:textId="43EFD382" w:rsidR="00E9650B" w:rsidRPr="001648EE" w:rsidRDefault="000262D2" w:rsidP="0076141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CE1DDB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 xml:space="preserve">Jessica Kadie-Barclay </w:t>
      </w:r>
      <w:r w:rsidR="00CE1DDB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>-</w:t>
      </w:r>
      <w:r w:rsidR="00834D8A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 xml:space="preserve"> </w:t>
      </w:r>
      <w:hyperlink r:id="rId27" w:history="1">
        <w:r w:rsidR="00834D8A" w:rsidRPr="001648EE">
          <w:rPr>
            <w:rStyle w:val="Hyperlink"/>
            <w:rFonts w:asciiTheme="minorHAnsi" w:hAnsiTheme="minorHAnsi"/>
            <w:noProof/>
            <w:snapToGrid/>
            <w:color w:val="000000" w:themeColor="text1"/>
            <w:sz w:val="16"/>
            <w:szCs w:val="16"/>
          </w:rPr>
          <w:t>jessica@westovertonvillage.org</w:t>
        </w:r>
      </w:hyperlink>
      <w:r w:rsidR="00E9650B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</w:p>
    <w:p w14:paraId="17D5949A" w14:textId="3A32A533" w:rsidR="00824E0D" w:rsidRPr="001648EE" w:rsidRDefault="00E9650B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8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West Overton Village &amp; Museums</w:t>
        </w:r>
      </w:hyperlink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in </w:t>
      </w:r>
      <w:proofErr w:type="spellStart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Scottdale</w:t>
      </w:r>
      <w:proofErr w:type="spellEnd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, Pennsylvania</w:t>
      </w:r>
    </w:p>
    <w:p w14:paraId="65872F20" w14:textId="0B396D67" w:rsidR="00EA504A" w:rsidRDefault="00393A34" w:rsidP="00DA0D4F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  <w:r>
        <w:rPr>
          <w:rStyle w:val="Heading2Char"/>
          <w:rFonts w:asciiTheme="minorHAnsi" w:hAnsiTheme="minorHAnsi"/>
          <w:sz w:val="16"/>
          <w:szCs w:val="16"/>
          <w:lang w:val="en-US"/>
        </w:rPr>
        <w:t>trained</w:t>
      </w:r>
      <w:r w:rsidR="002466F5" w:rsidRPr="00393A3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staff in paleography, digital curation, processing metadata, and creating Omeka collections</w:t>
      </w:r>
      <w:r w:rsidR="00BB5774" w:rsidRPr="00393A3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9" w:history="1">
        <w:r w:rsidR="00961232" w:rsidRPr="00393A34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s://wovdighistory.psc.edu/</w:t>
        </w:r>
      </w:hyperlink>
      <w:r w:rsidR="00961232" w:rsidRPr="00393A34">
        <w:rPr>
          <w:rStyle w:val="Years"/>
          <w:rFonts w:asciiTheme="minorHAnsi" w:hAnsiTheme="minorHAnsi"/>
          <w:color w:val="000000" w:themeColor="text1"/>
          <w:sz w:val="16"/>
          <w:szCs w:val="16"/>
        </w:rPr>
        <w:t xml:space="preserve"> </w:t>
      </w:r>
    </w:p>
    <w:p w14:paraId="0E27DE9B" w14:textId="77777777" w:rsidR="00EA504A" w:rsidRPr="00BC1722" w:rsidRDefault="00EA504A" w:rsidP="00CE1DDB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</w:p>
    <w:p w14:paraId="1FE393A2" w14:textId="73EF3DBB" w:rsidR="00982FC9" w:rsidRPr="00834D8A" w:rsidRDefault="00EA504A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ug. 2014</w:t>
      </w:r>
      <w:r w:rsidR="00982FC9"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April 2017</w:t>
      </w:r>
      <w:r w:rsidR="00982FC9" w:rsidRPr="00834D8A">
        <w:rPr>
          <w:sz w:val="16"/>
        </w:rPr>
        <w:tab/>
      </w:r>
      <w:r w:rsidR="00982FC9" w:rsidRPr="00B13C1A">
        <w:rPr>
          <w:rFonts w:asciiTheme="majorHAnsi" w:hAnsiTheme="majorHAnsi"/>
          <w:b/>
          <w:szCs w:val="24"/>
        </w:rPr>
        <w:t>Te</w:t>
      </w:r>
      <w:r>
        <w:rPr>
          <w:rFonts w:asciiTheme="majorHAnsi" w:hAnsiTheme="majorHAnsi"/>
          <w:b/>
          <w:szCs w:val="24"/>
        </w:rPr>
        <w:t>aching, Research, &amp; Te</w:t>
      </w:r>
      <w:r w:rsidR="00982FC9" w:rsidRPr="00B13C1A">
        <w:rPr>
          <w:rFonts w:asciiTheme="majorHAnsi" w:hAnsiTheme="majorHAnsi"/>
          <w:b/>
          <w:szCs w:val="24"/>
        </w:rPr>
        <w:t>chnical Assistant</w:t>
      </w:r>
    </w:p>
    <w:p w14:paraId="38851A4C" w14:textId="77777777" w:rsidR="00EA504A" w:rsidRDefault="000262D2" w:rsidP="00685BC8">
      <w:pPr>
        <w:spacing w:line="240" w:lineRule="auto"/>
        <w:ind w:left="2160"/>
        <w:rPr>
          <w:rStyle w:val="Hyperlink"/>
          <w:rFonts w:asciiTheme="minorHAnsi" w:hAnsiTheme="minorHAnsi"/>
          <w:snapToGrid/>
          <w:color w:val="000000" w:themeColor="text1"/>
          <w:sz w:val="16"/>
          <w:szCs w:val="16"/>
        </w:rPr>
      </w:pPr>
      <w:r>
        <w:tab/>
      </w:r>
      <w:r w:rsidR="00EA504A" w:rsidRPr="00761414">
        <w:rPr>
          <w:rFonts w:asciiTheme="minorHAnsi" w:hAnsiTheme="minorHAnsi"/>
          <w:sz w:val="16"/>
          <w:szCs w:val="16"/>
        </w:rPr>
        <w:t>Dr. Elisa Beshero-Bondar</w:t>
      </w:r>
      <w:r w:rsidR="00EA504A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-</w:t>
      </w:r>
      <w:r w:rsidR="00EA504A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30" w:history="1">
        <w:r w:rsidR="00EA504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ebb8@pitt.edu</w:t>
        </w:r>
      </w:hyperlink>
    </w:p>
    <w:p w14:paraId="30973125" w14:textId="654EA45B" w:rsidR="00982FC9" w:rsidRPr="001648EE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31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The Center for the Digital Text</w:t>
        </w:r>
      </w:hyperlink>
    </w:p>
    <w:p w14:paraId="334518F5" w14:textId="77777777" w:rsidR="00B13C1A" w:rsidRPr="00761414" w:rsidRDefault="00B13C1A" w:rsidP="00B13C1A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 xml:space="preserve">The University of Pittsburgh at 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Greensburg</w:t>
      </w:r>
    </w:p>
    <w:p w14:paraId="6DE9C87C" w14:textId="454913D2" w:rsidR="00EA504A" w:rsidRPr="00EA504A" w:rsidRDefault="00EA504A" w:rsidP="00EA504A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assisted in teaching, grading, and developing course materials for </w:t>
      </w:r>
      <w:hyperlink r:id="rId32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Pitt-Greensburg’s Coding and Digital Archives as well as Coding and Data Visualization courses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Pr="00761414">
        <w:rPr>
          <w:rStyle w:val="Heading2Char"/>
          <w:rFonts w:asciiTheme="minorHAnsi" w:hAnsiTheme="minorHAnsi"/>
          <w:snapToGrid w:val="0"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organized digital photographs of Digital Mitford manuscript texts, contributed to </w:t>
      </w:r>
      <w:hyperlink r:id="rId33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Digital Mitford project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prosopography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, and initiated the transcription and XML encoding of Mary Russell Mitford's daily journal dated 1819 to 1823</w:t>
      </w:r>
    </w:p>
    <w:p w14:paraId="7CDB3189" w14:textId="77777777" w:rsidR="00D36E2D" w:rsidRDefault="00365261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built digital projects, delivered</w:t>
      </w:r>
      <w:r w:rsidR="005A751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humanities</w:t>
      </w:r>
      <w:r w:rsidR="0094583F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ssignment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nd workshops, supported student and faculty digital ventures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xtensive coding, querying, and visualization development us</w:t>
      </w:r>
      <w:r w:rsidR="002E4E75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 the XML family of languages</w:t>
      </w:r>
    </w:p>
    <w:sectPr w:rsidR="00D36E2D" w:rsidSect="00EA504A">
      <w:headerReference w:type="default" r:id="rId34"/>
      <w:headerReference w:type="first" r:id="rId35"/>
      <w:footerReference w:type="first" r:id="rId36"/>
      <w:pgSz w:w="11906" w:h="16838"/>
      <w:pgMar w:top="720" w:right="720" w:bottom="720" w:left="720" w:header="288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E899EA" w14:textId="77777777" w:rsidR="00521C59" w:rsidRDefault="00521C59" w:rsidP="00CC6308">
      <w:r>
        <w:separator/>
      </w:r>
    </w:p>
  </w:endnote>
  <w:endnote w:type="continuationSeparator" w:id="0">
    <w:p w14:paraId="5D286B05" w14:textId="77777777" w:rsidR="00521C59" w:rsidRDefault="00521C59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aruGothicMPRO">
    <w:altName w:val="HG丸ｺﾞｼｯｸM-PRO"/>
    <w:charset w:val="80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922897" w14:textId="25FEEA00" w:rsidR="0074192D" w:rsidRDefault="0074192D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69B778" w14:textId="77777777" w:rsidR="00521C59" w:rsidRDefault="00521C59" w:rsidP="00CC6308">
      <w:r>
        <w:separator/>
      </w:r>
    </w:p>
  </w:footnote>
  <w:footnote w:type="continuationSeparator" w:id="0">
    <w:p w14:paraId="65F45E94" w14:textId="77777777" w:rsidR="00521C59" w:rsidRDefault="00521C59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828B6E" w14:textId="07161A4E"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3856B4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14:paraId="7F2BF025" w14:textId="77777777" w:rsidR="00963EAF" w:rsidRPr="000C6B92" w:rsidRDefault="00963EAF" w:rsidP="00CC630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2DF572" w14:textId="45CC8867" w:rsidR="00EA504A" w:rsidRPr="0074192D" w:rsidRDefault="00EA504A" w:rsidP="00EA504A">
    <w:pPr>
      <w:pStyle w:val="NoSpacing"/>
      <w:spacing w:line="240" w:lineRule="auto"/>
      <w:jc w:val="center"/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</w:pPr>
    <w:r w:rsidRPr="0074192D"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  <w:t>Rebecca J. Parker</w:t>
    </w:r>
  </w:p>
  <w:p w14:paraId="191A6DE8" w14:textId="6B8895C9" w:rsidR="00EA504A" w:rsidRPr="00177480" w:rsidRDefault="00EA504A" w:rsidP="00EA504A">
    <w:pPr>
      <w:pStyle w:val="NoSpacing"/>
      <w:spacing w:line="240" w:lineRule="auto"/>
      <w:jc w:val="center"/>
      <w:rPr>
        <w:rStyle w:val="Hyperlink"/>
        <w:rFonts w:asciiTheme="majorHAnsi" w:hAnsiTheme="majorHAnsi"/>
        <w:color w:val="000000" w:themeColor="text1"/>
        <w:szCs w:val="24"/>
        <w:u w:val="none"/>
      </w:rPr>
    </w:pPr>
    <w:r w:rsidRPr="00177480">
      <w:rPr>
        <w:rStyle w:val="Heading2Char"/>
        <w:rFonts w:asciiTheme="minorHAnsi" w:hAnsiTheme="minorHAnsi"/>
        <w:snapToGrid w:val="0"/>
        <w:color w:val="000000" w:themeColor="text1"/>
        <w:lang w:val="en-US"/>
      </w:rPr>
      <w:t>Twitter: @bcpkr396</w:t>
    </w:r>
    <w:r>
      <w:rPr>
        <w:rStyle w:val="Heading2Char"/>
        <w:rFonts w:asciiTheme="minorHAnsi" w:hAnsiTheme="minorHAnsi"/>
        <w:snapToGrid w:val="0"/>
        <w:color w:val="000000" w:themeColor="text1"/>
        <w:lang w:val="en-US"/>
      </w:rPr>
      <w:t xml:space="preserve"> | </w:t>
    </w:r>
    <w:hyperlink r:id="rId1" w:history="1">
      <w:r w:rsidRPr="00177480">
        <w:rPr>
          <w:rStyle w:val="Hyperlink"/>
          <w:rFonts w:asciiTheme="majorHAnsi" w:hAnsiTheme="majorHAnsi"/>
          <w:color w:val="000000" w:themeColor="text1"/>
          <w:szCs w:val="24"/>
          <w:u w:val="none"/>
        </w:rPr>
        <w:t>rjp396@gmail.com</w:t>
      </w:r>
    </w:hyperlink>
  </w:p>
  <w:p w14:paraId="25F71002" w14:textId="77777777" w:rsidR="00EA504A" w:rsidRPr="0074192D" w:rsidRDefault="00521C59" w:rsidP="00EA504A">
    <w:pPr>
      <w:spacing w:line="240" w:lineRule="auto"/>
      <w:jc w:val="center"/>
      <w:rPr>
        <w:rFonts w:asciiTheme="majorHAnsi" w:hAnsiTheme="majorHAnsi"/>
        <w:b/>
        <w:color w:val="000000" w:themeColor="text1"/>
        <w:sz w:val="32"/>
        <w:szCs w:val="24"/>
      </w:rPr>
    </w:pPr>
    <w:hyperlink r:id="rId2" w:history="1">
      <w:r w:rsidR="00EA504A" w:rsidRPr="0074192D">
        <w:rPr>
          <w:rStyle w:val="Hyperlink"/>
          <w:rFonts w:asciiTheme="majorHAnsi" w:hAnsiTheme="majorHAnsi"/>
          <w:b/>
          <w:color w:val="000000" w:themeColor="text1"/>
          <w:sz w:val="24"/>
          <w:szCs w:val="24"/>
          <w:u w:val="none"/>
        </w:rPr>
        <w:t>http://bit.ly/gitRP</w:t>
      </w:r>
    </w:hyperlink>
  </w:p>
  <w:p w14:paraId="06C39F4A" w14:textId="77777777" w:rsidR="00EA504A" w:rsidRDefault="00EA50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7036F"/>
    <w:multiLevelType w:val="hybridMultilevel"/>
    <w:tmpl w:val="5F8049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7E4114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15FB3"/>
    <w:multiLevelType w:val="hybridMultilevel"/>
    <w:tmpl w:val="60AC0EC0"/>
    <w:lvl w:ilvl="0" w:tplc="A57E411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6" w15:restartNumberingAfterBreak="0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FB547A"/>
    <w:multiLevelType w:val="hybridMultilevel"/>
    <w:tmpl w:val="253016B6"/>
    <w:lvl w:ilvl="0" w:tplc="A57E4114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87649"/>
    <w:multiLevelType w:val="hybridMultilevel"/>
    <w:tmpl w:val="50DC5FB6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11" w15:restartNumberingAfterBreak="0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12" w15:restartNumberingAfterBreak="0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F26570"/>
    <w:multiLevelType w:val="hybridMultilevel"/>
    <w:tmpl w:val="73C6E702"/>
    <w:lvl w:ilvl="0" w:tplc="A57E4114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111C93"/>
    <w:multiLevelType w:val="hybridMultilevel"/>
    <w:tmpl w:val="F29284FA"/>
    <w:lvl w:ilvl="0" w:tplc="A57E4114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19442A"/>
    <w:multiLevelType w:val="hybridMultilevel"/>
    <w:tmpl w:val="9BB4E9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1B205E"/>
    <w:multiLevelType w:val="hybridMultilevel"/>
    <w:tmpl w:val="CB449148"/>
    <w:lvl w:ilvl="0" w:tplc="A57E4114">
      <w:start w:val="1"/>
      <w:numFmt w:val="bullet"/>
      <w:lvlText w:val=""/>
      <w:lvlJc w:val="left"/>
      <w:pPr>
        <w:ind w:left="314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08" w:hanging="360"/>
      </w:pPr>
      <w:rPr>
        <w:rFonts w:ascii="Wingdings" w:hAnsi="Wingdings" w:hint="default"/>
      </w:rPr>
    </w:lvl>
  </w:abstractNum>
  <w:abstractNum w:abstractNumId="22" w15:restartNumberingAfterBreak="0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24" w15:restartNumberingAfterBreak="0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7"/>
  </w:num>
  <w:num w:numId="4">
    <w:abstractNumId w:val="8"/>
  </w:num>
  <w:num w:numId="5">
    <w:abstractNumId w:val="3"/>
  </w:num>
  <w:num w:numId="6">
    <w:abstractNumId w:val="25"/>
  </w:num>
  <w:num w:numId="7">
    <w:abstractNumId w:val="15"/>
  </w:num>
  <w:num w:numId="8">
    <w:abstractNumId w:val="6"/>
  </w:num>
  <w:num w:numId="9">
    <w:abstractNumId w:val="19"/>
  </w:num>
  <w:num w:numId="10">
    <w:abstractNumId w:val="13"/>
  </w:num>
  <w:num w:numId="11">
    <w:abstractNumId w:val="4"/>
  </w:num>
  <w:num w:numId="12">
    <w:abstractNumId w:val="2"/>
  </w:num>
  <w:num w:numId="13">
    <w:abstractNumId w:val="28"/>
  </w:num>
  <w:num w:numId="14">
    <w:abstractNumId w:val="26"/>
  </w:num>
  <w:num w:numId="15">
    <w:abstractNumId w:val="24"/>
  </w:num>
  <w:num w:numId="16">
    <w:abstractNumId w:val="5"/>
  </w:num>
  <w:num w:numId="17">
    <w:abstractNumId w:val="23"/>
  </w:num>
  <w:num w:numId="18">
    <w:abstractNumId w:val="12"/>
  </w:num>
  <w:num w:numId="19">
    <w:abstractNumId w:val="27"/>
  </w:num>
  <w:num w:numId="20">
    <w:abstractNumId w:val="22"/>
  </w:num>
  <w:num w:numId="21">
    <w:abstractNumId w:val="10"/>
  </w:num>
  <w:num w:numId="22">
    <w:abstractNumId w:val="11"/>
  </w:num>
  <w:num w:numId="23">
    <w:abstractNumId w:val="20"/>
  </w:num>
  <w:num w:numId="24">
    <w:abstractNumId w:val="0"/>
  </w:num>
  <w:num w:numId="25">
    <w:abstractNumId w:val="1"/>
  </w:num>
  <w:num w:numId="26">
    <w:abstractNumId w:val="7"/>
  </w:num>
  <w:num w:numId="27">
    <w:abstractNumId w:val="21"/>
  </w:num>
  <w:num w:numId="28">
    <w:abstractNumId w:val="18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4FADYgvEUtAAAA"/>
  </w:docVars>
  <w:rsids>
    <w:rsidRoot w:val="000C6B92"/>
    <w:rsid w:val="000040FD"/>
    <w:rsid w:val="000216EB"/>
    <w:rsid w:val="0002492A"/>
    <w:rsid w:val="000262D2"/>
    <w:rsid w:val="00034273"/>
    <w:rsid w:val="00047728"/>
    <w:rsid w:val="00095BB1"/>
    <w:rsid w:val="000A2DC5"/>
    <w:rsid w:val="000A41A9"/>
    <w:rsid w:val="000A771E"/>
    <w:rsid w:val="000C6B92"/>
    <w:rsid w:val="000D0940"/>
    <w:rsid w:val="000E2AC5"/>
    <w:rsid w:val="000E71D7"/>
    <w:rsid w:val="000F0AFF"/>
    <w:rsid w:val="000F3BA3"/>
    <w:rsid w:val="00126BE1"/>
    <w:rsid w:val="00156506"/>
    <w:rsid w:val="001648EE"/>
    <w:rsid w:val="001771D5"/>
    <w:rsid w:val="00177480"/>
    <w:rsid w:val="00183CAB"/>
    <w:rsid w:val="00196761"/>
    <w:rsid w:val="001A2EA6"/>
    <w:rsid w:val="001B2D4B"/>
    <w:rsid w:val="001E0D27"/>
    <w:rsid w:val="00200EAC"/>
    <w:rsid w:val="00221577"/>
    <w:rsid w:val="0023290B"/>
    <w:rsid w:val="00235464"/>
    <w:rsid w:val="002466F5"/>
    <w:rsid w:val="002610E4"/>
    <w:rsid w:val="002679E8"/>
    <w:rsid w:val="002806C2"/>
    <w:rsid w:val="0028105B"/>
    <w:rsid w:val="002D2C59"/>
    <w:rsid w:val="002E4E75"/>
    <w:rsid w:val="002F5B78"/>
    <w:rsid w:val="003358B6"/>
    <w:rsid w:val="00350C03"/>
    <w:rsid w:val="00361878"/>
    <w:rsid w:val="00365261"/>
    <w:rsid w:val="00372FA9"/>
    <w:rsid w:val="00376ABC"/>
    <w:rsid w:val="003856B4"/>
    <w:rsid w:val="00393A34"/>
    <w:rsid w:val="003A2367"/>
    <w:rsid w:val="003F4F7D"/>
    <w:rsid w:val="00422D08"/>
    <w:rsid w:val="00423F94"/>
    <w:rsid w:val="00453962"/>
    <w:rsid w:val="0046095B"/>
    <w:rsid w:val="004804B5"/>
    <w:rsid w:val="004D34B8"/>
    <w:rsid w:val="004D7E43"/>
    <w:rsid w:val="004E4455"/>
    <w:rsid w:val="00521C59"/>
    <w:rsid w:val="005823A8"/>
    <w:rsid w:val="00583213"/>
    <w:rsid w:val="005A213F"/>
    <w:rsid w:val="005A7518"/>
    <w:rsid w:val="005B11E9"/>
    <w:rsid w:val="005B3B8B"/>
    <w:rsid w:val="005C3C63"/>
    <w:rsid w:val="005C3FD3"/>
    <w:rsid w:val="005D0CC8"/>
    <w:rsid w:val="005D26F5"/>
    <w:rsid w:val="005D460E"/>
    <w:rsid w:val="005E6551"/>
    <w:rsid w:val="00607A23"/>
    <w:rsid w:val="006161E5"/>
    <w:rsid w:val="00625745"/>
    <w:rsid w:val="00637D06"/>
    <w:rsid w:val="00637F37"/>
    <w:rsid w:val="00656147"/>
    <w:rsid w:val="00657B23"/>
    <w:rsid w:val="00680CD6"/>
    <w:rsid w:val="00682D6C"/>
    <w:rsid w:val="00685BC8"/>
    <w:rsid w:val="00693798"/>
    <w:rsid w:val="006A0957"/>
    <w:rsid w:val="006D6003"/>
    <w:rsid w:val="00726C6E"/>
    <w:rsid w:val="00727F07"/>
    <w:rsid w:val="0074192D"/>
    <w:rsid w:val="00761414"/>
    <w:rsid w:val="007614A9"/>
    <w:rsid w:val="00770B5D"/>
    <w:rsid w:val="007772FF"/>
    <w:rsid w:val="007C228A"/>
    <w:rsid w:val="007D37BF"/>
    <w:rsid w:val="007E124D"/>
    <w:rsid w:val="007F0927"/>
    <w:rsid w:val="00824E0D"/>
    <w:rsid w:val="00830CED"/>
    <w:rsid w:val="00833A0A"/>
    <w:rsid w:val="00834D8A"/>
    <w:rsid w:val="00844CB1"/>
    <w:rsid w:val="00865F45"/>
    <w:rsid w:val="008701C5"/>
    <w:rsid w:val="008939D8"/>
    <w:rsid w:val="008C1B50"/>
    <w:rsid w:val="008C6F65"/>
    <w:rsid w:val="00931174"/>
    <w:rsid w:val="0094583F"/>
    <w:rsid w:val="00961232"/>
    <w:rsid w:val="00963EAF"/>
    <w:rsid w:val="00975791"/>
    <w:rsid w:val="00975937"/>
    <w:rsid w:val="00980D05"/>
    <w:rsid w:val="00982FC9"/>
    <w:rsid w:val="00987D71"/>
    <w:rsid w:val="009B2328"/>
    <w:rsid w:val="009C11E3"/>
    <w:rsid w:val="009E7159"/>
    <w:rsid w:val="00A03253"/>
    <w:rsid w:val="00A10704"/>
    <w:rsid w:val="00A11118"/>
    <w:rsid w:val="00A17FE1"/>
    <w:rsid w:val="00A43953"/>
    <w:rsid w:val="00A555FC"/>
    <w:rsid w:val="00A6342C"/>
    <w:rsid w:val="00A73537"/>
    <w:rsid w:val="00A74A6D"/>
    <w:rsid w:val="00A847F3"/>
    <w:rsid w:val="00A872E6"/>
    <w:rsid w:val="00AB0B73"/>
    <w:rsid w:val="00AB38B1"/>
    <w:rsid w:val="00AB7ED9"/>
    <w:rsid w:val="00AC3CAF"/>
    <w:rsid w:val="00AD08E5"/>
    <w:rsid w:val="00AD0DF4"/>
    <w:rsid w:val="00AD29C9"/>
    <w:rsid w:val="00AE00CD"/>
    <w:rsid w:val="00B07B3A"/>
    <w:rsid w:val="00B13C1A"/>
    <w:rsid w:val="00B32AE4"/>
    <w:rsid w:val="00B339EF"/>
    <w:rsid w:val="00B76252"/>
    <w:rsid w:val="00B84294"/>
    <w:rsid w:val="00B869A7"/>
    <w:rsid w:val="00B87905"/>
    <w:rsid w:val="00BA648A"/>
    <w:rsid w:val="00BB0A2C"/>
    <w:rsid w:val="00BB5774"/>
    <w:rsid w:val="00BC1722"/>
    <w:rsid w:val="00BD6B20"/>
    <w:rsid w:val="00BD6EB6"/>
    <w:rsid w:val="00C0201D"/>
    <w:rsid w:val="00C04F6B"/>
    <w:rsid w:val="00C17973"/>
    <w:rsid w:val="00C240B0"/>
    <w:rsid w:val="00C51FDF"/>
    <w:rsid w:val="00C67B98"/>
    <w:rsid w:val="00CC3229"/>
    <w:rsid w:val="00CC6308"/>
    <w:rsid w:val="00CD2632"/>
    <w:rsid w:val="00CE1DDB"/>
    <w:rsid w:val="00CF0971"/>
    <w:rsid w:val="00D349D1"/>
    <w:rsid w:val="00D36E2D"/>
    <w:rsid w:val="00D51068"/>
    <w:rsid w:val="00D53086"/>
    <w:rsid w:val="00D758C1"/>
    <w:rsid w:val="00DA0D4F"/>
    <w:rsid w:val="00DC1C95"/>
    <w:rsid w:val="00DC207A"/>
    <w:rsid w:val="00DD044D"/>
    <w:rsid w:val="00E1101D"/>
    <w:rsid w:val="00E14E36"/>
    <w:rsid w:val="00E46BBA"/>
    <w:rsid w:val="00E5551C"/>
    <w:rsid w:val="00E71D07"/>
    <w:rsid w:val="00E9650B"/>
    <w:rsid w:val="00E96EFA"/>
    <w:rsid w:val="00EA1012"/>
    <w:rsid w:val="00EA3B04"/>
    <w:rsid w:val="00EA504A"/>
    <w:rsid w:val="00EC06A2"/>
    <w:rsid w:val="00EE729F"/>
    <w:rsid w:val="00EF0C71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FE3FD"/>
  <w15:docId w15:val="{00BEAFE5-250F-447F-9053-9CC8850E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JP43/PlainTxtPodcast" TargetMode="External"/><Relationship Id="rId13" Type="http://schemas.openxmlformats.org/officeDocument/2006/relationships/hyperlink" Target="https://github.com/RJP43/PlainTxtPodcast" TargetMode="External"/><Relationship Id="rId18" Type="http://schemas.openxmlformats.org/officeDocument/2006/relationships/hyperlink" Target="http://dhsi.org/" TargetMode="External"/><Relationship Id="rId26" Type="http://schemas.openxmlformats.org/officeDocument/2006/relationships/hyperlink" Target="http://libguides.luc.edu/digitalhumanitie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luc.edu/ctsdh/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bit.ly/GitHubGarage" TargetMode="External"/><Relationship Id="rId17" Type="http://schemas.openxmlformats.org/officeDocument/2006/relationships/hyperlink" Target="http://bit.ly/GitHubGarage" TargetMode="External"/><Relationship Id="rId25" Type="http://schemas.openxmlformats.org/officeDocument/2006/relationships/hyperlink" Target="mailto:nmcguigan@luc.edu" TargetMode="External"/><Relationship Id="rId33" Type="http://schemas.openxmlformats.org/officeDocument/2006/relationships/hyperlink" Target="http://digitalmitford.org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nelson.newtfire.org" TargetMode="External"/><Relationship Id="rId20" Type="http://schemas.openxmlformats.org/officeDocument/2006/relationships/hyperlink" Target="mailto:pcaughi@luc.edu" TargetMode="External"/><Relationship Id="rId29" Type="http://schemas.openxmlformats.org/officeDocument/2006/relationships/hyperlink" Target="https://wovdighistory.psc.ed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elson.newtfire.org" TargetMode="External"/><Relationship Id="rId24" Type="http://schemas.openxmlformats.org/officeDocument/2006/relationships/hyperlink" Target="http://www.blackrockhistory.net/" TargetMode="External"/><Relationship Id="rId32" Type="http://schemas.openxmlformats.org/officeDocument/2006/relationships/hyperlink" Target="http://dh.newtfire.org/index.html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bit.ly/muddle_mag" TargetMode="External"/><Relationship Id="rId23" Type="http://schemas.openxmlformats.org/officeDocument/2006/relationships/hyperlink" Target="mailto:bportnow@gmail.com" TargetMode="External"/><Relationship Id="rId28" Type="http://schemas.openxmlformats.org/officeDocument/2006/relationships/hyperlink" Target="https://www.westovertonvillage.org/" TargetMode="External"/><Relationship Id="rId36" Type="http://schemas.openxmlformats.org/officeDocument/2006/relationships/footer" Target="footer1.xml"/><Relationship Id="rId10" Type="http://schemas.openxmlformats.org/officeDocument/2006/relationships/hyperlink" Target="http://bit.ly/muddle_mag" TargetMode="External"/><Relationship Id="rId19" Type="http://schemas.openxmlformats.org/officeDocument/2006/relationships/hyperlink" Target="mailto:mheller1@luc.edu" TargetMode="External"/><Relationship Id="rId31" Type="http://schemas.openxmlformats.org/officeDocument/2006/relationships/hyperlink" Target="https://www.greensburg.pitt.edu/digital-humanities/center-digital-tex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PTPC_desc" TargetMode="External"/><Relationship Id="rId14" Type="http://schemas.openxmlformats.org/officeDocument/2006/relationships/hyperlink" Target="http://bit.ly/PTPC_desc" TargetMode="External"/><Relationship Id="rId22" Type="http://schemas.openxmlformats.org/officeDocument/2006/relationships/hyperlink" Target="http://lilielbe.org" TargetMode="External"/><Relationship Id="rId27" Type="http://schemas.openxmlformats.org/officeDocument/2006/relationships/hyperlink" Target="mailto:jessica@westovertonvillage.org" TargetMode="External"/><Relationship Id="rId30" Type="http://schemas.openxmlformats.org/officeDocument/2006/relationships/hyperlink" Target="mailto:ebb8@pitt.edu" TargetMode="External"/><Relationship Id="rId35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bit.ly/gitRP" TargetMode="External"/><Relationship Id="rId1" Type="http://schemas.openxmlformats.org/officeDocument/2006/relationships/hyperlink" Target="mailto:rjp396@gmail.com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8538A-8C4A-4918-8B50-85710EEBB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7</Words>
  <Characters>340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Caughie, Pamela</cp:lastModifiedBy>
  <cp:revision>2</cp:revision>
  <cp:lastPrinted>2019-02-10T22:08:00Z</cp:lastPrinted>
  <dcterms:created xsi:type="dcterms:W3CDTF">2019-06-20T18:12:00Z</dcterms:created>
  <dcterms:modified xsi:type="dcterms:W3CDTF">2019-06-20T18:12:00Z</dcterms:modified>
</cp:coreProperties>
</file>